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14466E" w14:textId="04FE77C4" w:rsidR="00C510D7" w:rsidRPr="00EB2782" w:rsidRDefault="006352C4" w:rsidP="00EB2782">
      <w:pPr>
        <w:spacing w:line="360" w:lineRule="auto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5. Practise Questions</w:t>
      </w:r>
    </w:p>
    <w:p w14:paraId="539E71BD" w14:textId="29C66819" w:rsidR="00DE1BFC" w:rsidRDefault="006352C4" w:rsidP="006352C4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. </w:t>
      </w:r>
      <w:r w:rsidR="00DE1BFC" w:rsidRPr="006352C4">
        <w:rPr>
          <w:rFonts w:ascii="Arial" w:hAnsi="Arial" w:cs="Arial"/>
          <w:sz w:val="24"/>
          <w:szCs w:val="24"/>
        </w:rPr>
        <w:t>Enter the following transactions in the books of ‘Mary Ward’ for December (use T accounts) and prepare her Trial Balance.</w:t>
      </w:r>
    </w:p>
    <w:p w14:paraId="3B9457EE" w14:textId="77777777" w:rsidR="006352C4" w:rsidRPr="006352C4" w:rsidRDefault="006352C4" w:rsidP="006352C4">
      <w:pPr>
        <w:spacing w:line="360" w:lineRule="auto"/>
        <w:rPr>
          <w:rFonts w:ascii="Arial" w:hAnsi="Arial" w:cs="Arial"/>
          <w:sz w:val="24"/>
          <w:szCs w:val="24"/>
        </w:rPr>
      </w:pPr>
    </w:p>
    <w:p w14:paraId="007E450B" w14:textId="63F53F4A" w:rsidR="00DE1BFC" w:rsidRPr="00EB2782" w:rsidRDefault="00DE1BFC" w:rsidP="00EB2782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1 Dec</w:t>
      </w:r>
      <w:r w:rsidRPr="00EB2782">
        <w:rPr>
          <w:rFonts w:ascii="Arial" w:hAnsi="Arial" w:cs="Arial"/>
          <w:sz w:val="24"/>
          <w:szCs w:val="24"/>
        </w:rPr>
        <w:tab/>
        <w:t>Introduced a motor vehicle to the new business worth £8,000</w:t>
      </w:r>
    </w:p>
    <w:p w14:paraId="3D2804D6" w14:textId="0F916F18" w:rsidR="00DE1BFC" w:rsidRPr="00EB2782" w:rsidRDefault="00DE1BFC" w:rsidP="00EB2782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1 Dec</w:t>
      </w:r>
      <w:r w:rsidRPr="00EB2782">
        <w:rPr>
          <w:rFonts w:ascii="Arial" w:hAnsi="Arial" w:cs="Arial"/>
          <w:sz w:val="24"/>
          <w:szCs w:val="24"/>
        </w:rPr>
        <w:tab/>
        <w:t>Transferred a computer from home to the business: £500</w:t>
      </w:r>
    </w:p>
    <w:p w14:paraId="263EE58A" w14:textId="52F286BE" w:rsidR="00DE1BFC" w:rsidRPr="00EB2782" w:rsidRDefault="00DE1BFC" w:rsidP="006352C4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1 Dec</w:t>
      </w:r>
      <w:r w:rsidRPr="00EB2782">
        <w:rPr>
          <w:rFonts w:ascii="Arial" w:hAnsi="Arial" w:cs="Arial"/>
          <w:sz w:val="24"/>
          <w:szCs w:val="24"/>
        </w:rPr>
        <w:tab/>
        <w:t>Withdrew £200 cash from her personal account to cover the cash expenses of the business</w:t>
      </w:r>
    </w:p>
    <w:p w14:paraId="55F8A5D4" w14:textId="44F22CC2" w:rsidR="00DE1BFC" w:rsidRPr="00EB2782" w:rsidRDefault="00DE1BFC" w:rsidP="00EB2782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1 Dec</w:t>
      </w:r>
      <w:r w:rsidRPr="00EB2782">
        <w:rPr>
          <w:rFonts w:ascii="Arial" w:hAnsi="Arial" w:cs="Arial"/>
          <w:sz w:val="24"/>
          <w:szCs w:val="24"/>
        </w:rPr>
        <w:tab/>
        <w:t xml:space="preserve">Transferred £10,000 to the business bank account to cover business </w:t>
      </w:r>
      <w:r w:rsidR="00EB2782">
        <w:rPr>
          <w:rFonts w:ascii="Arial" w:hAnsi="Arial" w:cs="Arial"/>
          <w:sz w:val="24"/>
          <w:szCs w:val="24"/>
        </w:rPr>
        <w:t xml:space="preserve">            </w:t>
      </w:r>
      <w:r w:rsidRPr="00EB2782">
        <w:rPr>
          <w:rFonts w:ascii="Arial" w:hAnsi="Arial" w:cs="Arial"/>
          <w:sz w:val="24"/>
          <w:szCs w:val="24"/>
        </w:rPr>
        <w:t>start-up costs</w:t>
      </w:r>
    </w:p>
    <w:p w14:paraId="3EFE8B2C" w14:textId="72A3211B" w:rsidR="00DE1BFC" w:rsidRPr="00EB2782" w:rsidRDefault="00DE1BFC" w:rsidP="00EB2782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1 Dec</w:t>
      </w:r>
      <w:r w:rsidRPr="00EB2782">
        <w:rPr>
          <w:rFonts w:ascii="Arial" w:hAnsi="Arial" w:cs="Arial"/>
          <w:sz w:val="24"/>
          <w:szCs w:val="24"/>
        </w:rPr>
        <w:tab/>
        <w:t>Purchased goods for sale by direct debit: £4,000</w:t>
      </w:r>
    </w:p>
    <w:p w14:paraId="462DEE5A" w14:textId="048D570D" w:rsidR="00DE1BFC" w:rsidRPr="00EB2782" w:rsidRDefault="00DE1BFC" w:rsidP="00EB2782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2 Dec</w:t>
      </w:r>
      <w:r w:rsidRPr="00EB2782">
        <w:rPr>
          <w:rFonts w:ascii="Arial" w:hAnsi="Arial" w:cs="Arial"/>
          <w:sz w:val="24"/>
          <w:szCs w:val="24"/>
        </w:rPr>
        <w:tab/>
        <w:t>Bought a van using a loan from the bank: £15,000</w:t>
      </w:r>
    </w:p>
    <w:p w14:paraId="6B1DC497" w14:textId="70591D8B" w:rsidR="00DE1BFC" w:rsidRPr="00EB2782" w:rsidRDefault="00DE1BFC" w:rsidP="00EB2782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2 Dec</w:t>
      </w:r>
      <w:r w:rsidRPr="00EB2782">
        <w:rPr>
          <w:rFonts w:ascii="Arial" w:hAnsi="Arial" w:cs="Arial"/>
          <w:sz w:val="24"/>
          <w:szCs w:val="24"/>
        </w:rPr>
        <w:tab/>
        <w:t>Bought office equipment using a loan from the bank: £5,000</w:t>
      </w:r>
    </w:p>
    <w:p w14:paraId="700BC326" w14:textId="1CE34974" w:rsidR="00DE1BFC" w:rsidRPr="00EB2782" w:rsidRDefault="00DE1BFC" w:rsidP="00EB2782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3 Dec</w:t>
      </w:r>
      <w:r w:rsidRPr="00EB2782">
        <w:rPr>
          <w:rFonts w:ascii="Arial" w:hAnsi="Arial" w:cs="Arial"/>
          <w:sz w:val="24"/>
          <w:szCs w:val="24"/>
        </w:rPr>
        <w:tab/>
        <w:t>Received cheques amounting to £5,000 for sales made</w:t>
      </w:r>
    </w:p>
    <w:p w14:paraId="0E4A7109" w14:textId="5F724698" w:rsidR="00DE1BFC" w:rsidRPr="00EB2782" w:rsidRDefault="00DE1BFC" w:rsidP="00EB2782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4 Dec</w:t>
      </w:r>
      <w:r w:rsidRPr="00EB2782">
        <w:rPr>
          <w:rFonts w:ascii="Arial" w:hAnsi="Arial" w:cs="Arial"/>
          <w:sz w:val="24"/>
          <w:szCs w:val="24"/>
        </w:rPr>
        <w:tab/>
        <w:t>Purchased stationery for £450 paid using debit card</w:t>
      </w:r>
    </w:p>
    <w:p w14:paraId="58DF0CDB" w14:textId="143B3F76" w:rsidR="00DE1BFC" w:rsidRPr="00EB2782" w:rsidRDefault="00DE1BFC" w:rsidP="006352C4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5 Dec</w:t>
      </w:r>
      <w:r w:rsidRPr="00EB2782">
        <w:rPr>
          <w:rFonts w:ascii="Arial" w:hAnsi="Arial" w:cs="Arial"/>
          <w:sz w:val="24"/>
          <w:szCs w:val="24"/>
        </w:rPr>
        <w:tab/>
        <w:t>Purchased envelopes for £25 using cash</w:t>
      </w:r>
    </w:p>
    <w:p w14:paraId="7FFD1C4D" w14:textId="699100E2" w:rsidR="00DE1BFC" w:rsidRPr="00EB2782" w:rsidRDefault="00DE1BFC" w:rsidP="00EB2782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6 Dec</w:t>
      </w:r>
      <w:r w:rsidRPr="00EB2782">
        <w:rPr>
          <w:rFonts w:ascii="Arial" w:hAnsi="Arial" w:cs="Arial"/>
          <w:sz w:val="24"/>
          <w:szCs w:val="24"/>
        </w:rPr>
        <w:tab/>
        <w:t>Paid wages by BACS: £400</w:t>
      </w:r>
    </w:p>
    <w:p w14:paraId="2C33A1A5" w14:textId="5DE99F28" w:rsidR="00DE1BFC" w:rsidRPr="00EB2782" w:rsidRDefault="00DE1BFC" w:rsidP="00EB2782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9 Dec</w:t>
      </w:r>
      <w:r w:rsidRPr="00EB2782">
        <w:rPr>
          <w:rFonts w:ascii="Arial" w:hAnsi="Arial" w:cs="Arial"/>
          <w:sz w:val="24"/>
          <w:szCs w:val="24"/>
        </w:rPr>
        <w:tab/>
        <w:t>Purchased goods for sale for £2,000 by debit card</w:t>
      </w:r>
    </w:p>
    <w:p w14:paraId="53CD1187" w14:textId="77777777" w:rsidR="00DE1BFC" w:rsidRPr="00EB2782" w:rsidRDefault="00DE1BFC" w:rsidP="006352C4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10 Dec</w:t>
      </w:r>
      <w:r w:rsidRPr="00EB2782">
        <w:rPr>
          <w:rFonts w:ascii="Arial" w:hAnsi="Arial" w:cs="Arial"/>
          <w:sz w:val="24"/>
          <w:szCs w:val="24"/>
        </w:rPr>
        <w:tab/>
        <w:t>Sales lodged: £3,000</w:t>
      </w:r>
    </w:p>
    <w:p w14:paraId="7D265908" w14:textId="77777777" w:rsidR="00DE1BFC" w:rsidRPr="00EB2782" w:rsidRDefault="00DE1BFC" w:rsidP="006352C4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10 Dec</w:t>
      </w:r>
      <w:r w:rsidRPr="00EB2782">
        <w:rPr>
          <w:rFonts w:ascii="Arial" w:hAnsi="Arial" w:cs="Arial"/>
          <w:sz w:val="24"/>
          <w:szCs w:val="24"/>
        </w:rPr>
        <w:tab/>
        <w:t>Cash sales: £1,000</w:t>
      </w:r>
    </w:p>
    <w:p w14:paraId="433284D0" w14:textId="77777777" w:rsidR="00DE1BFC" w:rsidRPr="00EB2782" w:rsidRDefault="00DE1BFC" w:rsidP="006352C4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12 Dec</w:t>
      </w:r>
      <w:r w:rsidRPr="00EB2782">
        <w:rPr>
          <w:rFonts w:ascii="Arial" w:hAnsi="Arial" w:cs="Arial"/>
          <w:sz w:val="24"/>
          <w:szCs w:val="24"/>
        </w:rPr>
        <w:tab/>
        <w:t>Cash lodged: £800</w:t>
      </w:r>
    </w:p>
    <w:p w14:paraId="041DF19D" w14:textId="77777777" w:rsidR="00DE1BFC" w:rsidRPr="00EB2782" w:rsidRDefault="00DE1BFC" w:rsidP="006352C4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14 Dec</w:t>
      </w:r>
      <w:r w:rsidRPr="00EB2782">
        <w:rPr>
          <w:rFonts w:ascii="Arial" w:hAnsi="Arial" w:cs="Arial"/>
          <w:sz w:val="24"/>
          <w:szCs w:val="24"/>
        </w:rPr>
        <w:tab/>
        <w:t>Pens purchased in cash: £20</w:t>
      </w:r>
    </w:p>
    <w:p w14:paraId="0BCAC38B" w14:textId="77777777" w:rsidR="00DE1BFC" w:rsidRPr="00EB2782" w:rsidRDefault="00DE1BFC" w:rsidP="006352C4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15 Dec</w:t>
      </w:r>
      <w:r w:rsidRPr="00EB2782">
        <w:rPr>
          <w:rFonts w:ascii="Arial" w:hAnsi="Arial" w:cs="Arial"/>
          <w:sz w:val="24"/>
          <w:szCs w:val="24"/>
        </w:rPr>
        <w:tab/>
        <w:t>Loan instalment transferred by direct debit: £1,000</w:t>
      </w:r>
    </w:p>
    <w:p w14:paraId="7CBC651D" w14:textId="77777777" w:rsidR="00DE1BFC" w:rsidRPr="00EB2782" w:rsidRDefault="00DE1BFC" w:rsidP="006352C4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18 Dec</w:t>
      </w:r>
      <w:r w:rsidRPr="00EB2782">
        <w:rPr>
          <w:rFonts w:ascii="Arial" w:hAnsi="Arial" w:cs="Arial"/>
          <w:sz w:val="24"/>
          <w:szCs w:val="24"/>
        </w:rPr>
        <w:tab/>
        <w:t>Mary transferred £2,000 to her personal account</w:t>
      </w:r>
    </w:p>
    <w:p w14:paraId="627FFD86" w14:textId="77777777" w:rsidR="00DE1BFC" w:rsidRPr="00EB2782" w:rsidRDefault="00DE1BFC" w:rsidP="006352C4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21 Dec</w:t>
      </w:r>
      <w:r w:rsidRPr="00EB2782">
        <w:rPr>
          <w:rFonts w:ascii="Arial" w:hAnsi="Arial" w:cs="Arial"/>
          <w:sz w:val="24"/>
          <w:szCs w:val="24"/>
        </w:rPr>
        <w:tab/>
        <w:t>Petrol paid by debit card: £280</w:t>
      </w:r>
    </w:p>
    <w:p w14:paraId="632DDE69" w14:textId="77777777" w:rsidR="00DE1BFC" w:rsidRPr="00EB2782" w:rsidRDefault="00DE1BFC" w:rsidP="006352C4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lastRenderedPageBreak/>
        <w:t>22 Dec</w:t>
      </w:r>
      <w:r w:rsidRPr="00EB2782">
        <w:rPr>
          <w:rFonts w:ascii="Arial" w:hAnsi="Arial" w:cs="Arial"/>
          <w:sz w:val="24"/>
          <w:szCs w:val="24"/>
        </w:rPr>
        <w:tab/>
        <w:t>Petrol for vehicles paid by cash: £40</w:t>
      </w:r>
    </w:p>
    <w:p w14:paraId="71BA4F16" w14:textId="77777777" w:rsidR="00DE1BFC" w:rsidRPr="00EB2782" w:rsidRDefault="00DE1BFC" w:rsidP="006352C4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23 Dec</w:t>
      </w:r>
      <w:r w:rsidRPr="00EB2782">
        <w:rPr>
          <w:rFonts w:ascii="Arial" w:hAnsi="Arial" w:cs="Arial"/>
          <w:sz w:val="24"/>
          <w:szCs w:val="24"/>
        </w:rPr>
        <w:tab/>
        <w:t>Wages paid by BACS: £400</w:t>
      </w:r>
    </w:p>
    <w:p w14:paraId="3380DDAF" w14:textId="3E72F81B" w:rsidR="00DE1BFC" w:rsidRPr="00EB2782" w:rsidRDefault="00DE1BFC" w:rsidP="006352C4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24 Dec</w:t>
      </w:r>
      <w:r w:rsidRPr="00EB2782">
        <w:rPr>
          <w:rFonts w:ascii="Arial" w:hAnsi="Arial" w:cs="Arial"/>
          <w:sz w:val="24"/>
          <w:szCs w:val="24"/>
        </w:rPr>
        <w:tab/>
        <w:t>Second loan instalment DD from bank: £1,000</w:t>
      </w:r>
    </w:p>
    <w:p w14:paraId="4652AFAB" w14:textId="65A588B5" w:rsidR="00DE1BFC" w:rsidRPr="00EB2782" w:rsidRDefault="00DE1BFC" w:rsidP="00EB2782">
      <w:pPr>
        <w:spacing w:line="360" w:lineRule="auto"/>
        <w:rPr>
          <w:rFonts w:ascii="Arial" w:hAnsi="Arial" w:cs="Arial"/>
          <w:sz w:val="24"/>
          <w:szCs w:val="24"/>
        </w:rPr>
      </w:pPr>
    </w:p>
    <w:p w14:paraId="5885E80C" w14:textId="5C3A17E8" w:rsidR="00DE1BFC" w:rsidRPr="006352C4" w:rsidRDefault="006352C4" w:rsidP="006352C4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2. </w:t>
      </w:r>
      <w:r w:rsidR="00DE1BFC" w:rsidRPr="006352C4">
        <w:rPr>
          <w:rFonts w:ascii="Arial" w:hAnsi="Arial" w:cs="Arial"/>
          <w:sz w:val="24"/>
          <w:szCs w:val="24"/>
        </w:rPr>
        <w:t xml:space="preserve">The following is a list of balances in the ledger of C. Rick </w:t>
      </w:r>
      <w:proofErr w:type="gramStart"/>
      <w:r w:rsidR="00DE1BFC" w:rsidRPr="006352C4">
        <w:rPr>
          <w:rFonts w:ascii="Arial" w:hAnsi="Arial" w:cs="Arial"/>
          <w:sz w:val="24"/>
          <w:szCs w:val="24"/>
        </w:rPr>
        <w:t>at</w:t>
      </w:r>
      <w:proofErr w:type="gramEnd"/>
      <w:r w:rsidR="00DE1BFC" w:rsidRPr="006352C4">
        <w:rPr>
          <w:rFonts w:ascii="Arial" w:hAnsi="Arial" w:cs="Arial"/>
          <w:sz w:val="24"/>
          <w:szCs w:val="24"/>
        </w:rPr>
        <w:t xml:space="preserve"> 31 May 20X0:</w:t>
      </w:r>
    </w:p>
    <w:p w14:paraId="2423F5B1" w14:textId="77777777" w:rsidR="00DE1BFC" w:rsidRPr="00EB2782" w:rsidRDefault="00DE1BFC" w:rsidP="00EB2782">
      <w:pPr>
        <w:spacing w:line="360" w:lineRule="auto"/>
        <w:ind w:left="720"/>
        <w:rPr>
          <w:rFonts w:ascii="Arial" w:hAnsi="Arial" w:cs="Arial"/>
          <w:sz w:val="24"/>
          <w:szCs w:val="24"/>
        </w:rPr>
      </w:pPr>
    </w:p>
    <w:p w14:paraId="12955F45" w14:textId="6E1C4626" w:rsidR="00DE1BFC" w:rsidRPr="00EB2782" w:rsidRDefault="00DE1BFC" w:rsidP="00EB2782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 </w:t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  <w:t>£</w:t>
      </w:r>
    </w:p>
    <w:p w14:paraId="077496FD" w14:textId="46161357" w:rsidR="00DE1BFC" w:rsidRPr="00EB2782" w:rsidRDefault="00DE1BFC" w:rsidP="00EB2782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Cash at bank</w:t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  <w:t>2,368</w:t>
      </w:r>
    </w:p>
    <w:p w14:paraId="1ED10EE0" w14:textId="7FAACD3B" w:rsidR="00DE1BFC" w:rsidRPr="00EB2782" w:rsidRDefault="00DE1BFC" w:rsidP="00EB2782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Purchases</w:t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  <w:t>12,389</w:t>
      </w:r>
    </w:p>
    <w:p w14:paraId="55346C3C" w14:textId="3354F4C4" w:rsidR="00DE1BFC" w:rsidRPr="00EB2782" w:rsidRDefault="00DE1BFC" w:rsidP="00EB2782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Sales revenue</w:t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  <w:t>18,922</w:t>
      </w:r>
    </w:p>
    <w:p w14:paraId="572910DD" w14:textId="50DDB338" w:rsidR="00DE1BFC" w:rsidRPr="00EB2782" w:rsidRDefault="00DE1BFC" w:rsidP="00EB2782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Wages and salaries</w:t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  <w:t>3,862</w:t>
      </w:r>
    </w:p>
    <w:p w14:paraId="5D78CAAC" w14:textId="6BCDB00D" w:rsidR="00DE1BFC" w:rsidRPr="00EB2782" w:rsidRDefault="00DE1BFC" w:rsidP="00EB2782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Rent and rates</w:t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  <w:t>504</w:t>
      </w:r>
    </w:p>
    <w:p w14:paraId="7E0400E5" w14:textId="2D32B40E" w:rsidR="00DE1BFC" w:rsidRPr="00EB2782" w:rsidRDefault="00DE1BFC" w:rsidP="00EB2782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Insurance</w:t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  <w:t>78</w:t>
      </w:r>
    </w:p>
    <w:p w14:paraId="7AA35E47" w14:textId="5BB13CA3" w:rsidR="00DE1BFC" w:rsidRPr="00EB2782" w:rsidRDefault="00DE1BFC" w:rsidP="00EB2782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Motor expenses</w:t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  <w:t>664</w:t>
      </w:r>
    </w:p>
    <w:p w14:paraId="6864CB31" w14:textId="1B361628" w:rsidR="00DE1BFC" w:rsidRPr="00EB2782" w:rsidRDefault="00DE1BFC" w:rsidP="00EB2782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Printing and stationery</w:t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  <w:t>216</w:t>
      </w:r>
    </w:p>
    <w:p w14:paraId="7DD40B50" w14:textId="73E1E494" w:rsidR="00DE1BFC" w:rsidRPr="00EB2782" w:rsidRDefault="00DE1BFC" w:rsidP="00EB2782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Light and heat</w:t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  <w:t>166</w:t>
      </w:r>
    </w:p>
    <w:p w14:paraId="4AC2E736" w14:textId="0CC79F4F" w:rsidR="00DE1BFC" w:rsidRPr="00EB2782" w:rsidRDefault="00DE1BFC" w:rsidP="00EB2782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General expenses</w:t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  <w:t>314</w:t>
      </w:r>
    </w:p>
    <w:p w14:paraId="322CD2DE" w14:textId="45FDF1EB" w:rsidR="00DE1BFC" w:rsidRPr="00EB2782" w:rsidRDefault="00DE1BFC" w:rsidP="00EB2782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Premises</w:t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  <w:t>10,000</w:t>
      </w:r>
    </w:p>
    <w:p w14:paraId="7CA256BA" w14:textId="3277D8C0" w:rsidR="00DE1BFC" w:rsidRPr="00EB2782" w:rsidRDefault="00DE1BFC" w:rsidP="00EB2782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Motor vehicles</w:t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  <w:t>3,800</w:t>
      </w:r>
    </w:p>
    <w:p w14:paraId="7AE613BB" w14:textId="67C080CB" w:rsidR="00DE1BFC" w:rsidRPr="00EB2782" w:rsidRDefault="00DE1BFC" w:rsidP="00EB2782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Fixtures and fittings</w:t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  <w:t>1,350</w:t>
      </w:r>
    </w:p>
    <w:p w14:paraId="678FD801" w14:textId="0074FB57" w:rsidR="00DE1BFC" w:rsidRPr="00EB2782" w:rsidRDefault="00DE1BFC" w:rsidP="00EB2782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Trade receivables</w:t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  <w:t>3,896</w:t>
      </w:r>
    </w:p>
    <w:p w14:paraId="145E8DEF" w14:textId="5E6A3A7A" w:rsidR="00DE1BFC" w:rsidRPr="00EB2782" w:rsidRDefault="00DE1BFC" w:rsidP="00EB2782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Trade payables</w:t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  <w:t>1,731</w:t>
      </w:r>
    </w:p>
    <w:p w14:paraId="0A77CF10" w14:textId="2D5060C0" w:rsidR="00DE1BFC" w:rsidRPr="00EB2782" w:rsidRDefault="00DE1BFC" w:rsidP="00EB2782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Cash in hand</w:t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  <w:t>482</w:t>
      </w:r>
    </w:p>
    <w:p w14:paraId="314F45FF" w14:textId="79A8C5E4" w:rsidR="00DE1BFC" w:rsidRPr="00EB2782" w:rsidRDefault="00DE1BFC" w:rsidP="00EB2782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Drawings</w:t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  <w:t>1,200</w:t>
      </w:r>
    </w:p>
    <w:p w14:paraId="493D0F6B" w14:textId="46DEA4C6" w:rsidR="00DE1BFC" w:rsidRPr="00EB2782" w:rsidRDefault="00DE1BFC" w:rsidP="00EB2782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lastRenderedPageBreak/>
        <w:t>Capital</w:t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  <w:t>12,636</w:t>
      </w:r>
    </w:p>
    <w:p w14:paraId="46855629" w14:textId="36B274EF" w:rsidR="00DE1BFC" w:rsidRPr="00EB2782" w:rsidRDefault="00DE1BFC" w:rsidP="00EB2782">
      <w:pPr>
        <w:spacing w:line="360" w:lineRule="auto"/>
        <w:ind w:left="720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sz w:val="24"/>
          <w:szCs w:val="24"/>
        </w:rPr>
        <w:t>Bank loan</w:t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</w:r>
      <w:r w:rsidRPr="00EB2782">
        <w:rPr>
          <w:rFonts w:ascii="Arial" w:hAnsi="Arial" w:cs="Arial"/>
          <w:sz w:val="24"/>
          <w:szCs w:val="24"/>
        </w:rPr>
        <w:tab/>
        <w:t>8,000</w:t>
      </w:r>
    </w:p>
    <w:p w14:paraId="16164EB4" w14:textId="77777777" w:rsidR="006352C4" w:rsidRDefault="006352C4" w:rsidP="006352C4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1A7A7527" w14:textId="668BA3C3" w:rsidR="00DE1BFC" w:rsidRPr="00EB2782" w:rsidRDefault="00DE1BFC" w:rsidP="006352C4">
      <w:pPr>
        <w:spacing w:line="360" w:lineRule="auto"/>
        <w:rPr>
          <w:rFonts w:ascii="Arial" w:hAnsi="Arial" w:cs="Arial"/>
          <w:sz w:val="24"/>
          <w:szCs w:val="24"/>
        </w:rPr>
      </w:pPr>
      <w:r w:rsidRPr="00EB2782">
        <w:rPr>
          <w:rFonts w:ascii="Arial" w:hAnsi="Arial" w:cs="Arial"/>
          <w:b/>
          <w:bCs/>
          <w:sz w:val="24"/>
          <w:szCs w:val="24"/>
        </w:rPr>
        <w:t>Required:</w:t>
      </w:r>
      <w:r w:rsidRPr="00EB2782">
        <w:rPr>
          <w:rFonts w:ascii="Arial" w:hAnsi="Arial" w:cs="Arial"/>
          <w:sz w:val="24"/>
          <w:szCs w:val="24"/>
        </w:rPr>
        <w:t xml:space="preserve"> Prepare a trial balance.</w:t>
      </w:r>
    </w:p>
    <w:sectPr w:rsidR="00DE1BFC" w:rsidRPr="00EB27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C439CD"/>
    <w:multiLevelType w:val="hybridMultilevel"/>
    <w:tmpl w:val="CDD8605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yNzE1NTOxsDQyMTJQ0lEKTi0uzszPAykwrAUA+U4PmywAAAA="/>
  </w:docVars>
  <w:rsids>
    <w:rsidRoot w:val="00DE1BFC"/>
    <w:rsid w:val="00007E4F"/>
    <w:rsid w:val="00017221"/>
    <w:rsid w:val="0002775E"/>
    <w:rsid w:val="00032429"/>
    <w:rsid w:val="00061D3A"/>
    <w:rsid w:val="000703F1"/>
    <w:rsid w:val="000766FE"/>
    <w:rsid w:val="000B4DCD"/>
    <w:rsid w:val="000C17BF"/>
    <w:rsid w:val="000D6887"/>
    <w:rsid w:val="00102F6A"/>
    <w:rsid w:val="001120AA"/>
    <w:rsid w:val="00154AF6"/>
    <w:rsid w:val="001630E7"/>
    <w:rsid w:val="00177D57"/>
    <w:rsid w:val="001E4007"/>
    <w:rsid w:val="001F7A85"/>
    <w:rsid w:val="00206285"/>
    <w:rsid w:val="00231A85"/>
    <w:rsid w:val="002374D9"/>
    <w:rsid w:val="00241431"/>
    <w:rsid w:val="00241583"/>
    <w:rsid w:val="00293F76"/>
    <w:rsid w:val="0029750A"/>
    <w:rsid w:val="002B2BB9"/>
    <w:rsid w:val="002C4A2E"/>
    <w:rsid w:val="002C521F"/>
    <w:rsid w:val="002D5CE4"/>
    <w:rsid w:val="002D7320"/>
    <w:rsid w:val="0030131A"/>
    <w:rsid w:val="003635E4"/>
    <w:rsid w:val="00366A15"/>
    <w:rsid w:val="003741FC"/>
    <w:rsid w:val="003A686A"/>
    <w:rsid w:val="00404B67"/>
    <w:rsid w:val="00415FA5"/>
    <w:rsid w:val="00477AFF"/>
    <w:rsid w:val="00481899"/>
    <w:rsid w:val="0048428E"/>
    <w:rsid w:val="004C3D6F"/>
    <w:rsid w:val="004F13FF"/>
    <w:rsid w:val="004F7FB8"/>
    <w:rsid w:val="00517646"/>
    <w:rsid w:val="0052136D"/>
    <w:rsid w:val="00531BAE"/>
    <w:rsid w:val="00535B90"/>
    <w:rsid w:val="00555453"/>
    <w:rsid w:val="00591082"/>
    <w:rsid w:val="005A0AEE"/>
    <w:rsid w:val="00601027"/>
    <w:rsid w:val="00627961"/>
    <w:rsid w:val="006340FB"/>
    <w:rsid w:val="006352C4"/>
    <w:rsid w:val="00654755"/>
    <w:rsid w:val="006E38D4"/>
    <w:rsid w:val="006F1A81"/>
    <w:rsid w:val="0072137B"/>
    <w:rsid w:val="0072440C"/>
    <w:rsid w:val="00745F1B"/>
    <w:rsid w:val="0075562E"/>
    <w:rsid w:val="00757CED"/>
    <w:rsid w:val="00762D3F"/>
    <w:rsid w:val="0077786A"/>
    <w:rsid w:val="00791156"/>
    <w:rsid w:val="007969B8"/>
    <w:rsid w:val="007B7BB8"/>
    <w:rsid w:val="007C4C70"/>
    <w:rsid w:val="007C54C9"/>
    <w:rsid w:val="00800138"/>
    <w:rsid w:val="00807B86"/>
    <w:rsid w:val="0084107A"/>
    <w:rsid w:val="00844316"/>
    <w:rsid w:val="009067F5"/>
    <w:rsid w:val="00906C30"/>
    <w:rsid w:val="0092321A"/>
    <w:rsid w:val="00937022"/>
    <w:rsid w:val="00954C07"/>
    <w:rsid w:val="0096397A"/>
    <w:rsid w:val="00963BDE"/>
    <w:rsid w:val="00994D33"/>
    <w:rsid w:val="009B6FBF"/>
    <w:rsid w:val="009C2CA9"/>
    <w:rsid w:val="009C2EFF"/>
    <w:rsid w:val="009E0DBD"/>
    <w:rsid w:val="00A0053D"/>
    <w:rsid w:val="00A10F11"/>
    <w:rsid w:val="00A1487C"/>
    <w:rsid w:val="00A16FE4"/>
    <w:rsid w:val="00A2543F"/>
    <w:rsid w:val="00A35862"/>
    <w:rsid w:val="00A3691F"/>
    <w:rsid w:val="00A375DE"/>
    <w:rsid w:val="00A412F5"/>
    <w:rsid w:val="00A45E2A"/>
    <w:rsid w:val="00A77922"/>
    <w:rsid w:val="00A77DD4"/>
    <w:rsid w:val="00A91C8B"/>
    <w:rsid w:val="00AA4638"/>
    <w:rsid w:val="00AC756C"/>
    <w:rsid w:val="00AE6D6C"/>
    <w:rsid w:val="00B35A71"/>
    <w:rsid w:val="00B4340B"/>
    <w:rsid w:val="00B549BC"/>
    <w:rsid w:val="00B6284F"/>
    <w:rsid w:val="00C510D7"/>
    <w:rsid w:val="00C600EC"/>
    <w:rsid w:val="00C61E51"/>
    <w:rsid w:val="00C678C2"/>
    <w:rsid w:val="00C72A63"/>
    <w:rsid w:val="00C73D5B"/>
    <w:rsid w:val="00C900BA"/>
    <w:rsid w:val="00C963C0"/>
    <w:rsid w:val="00CC0A69"/>
    <w:rsid w:val="00CD3D08"/>
    <w:rsid w:val="00CF5B32"/>
    <w:rsid w:val="00D41956"/>
    <w:rsid w:val="00D53198"/>
    <w:rsid w:val="00DC6CED"/>
    <w:rsid w:val="00DC6FFF"/>
    <w:rsid w:val="00DE1BFC"/>
    <w:rsid w:val="00DE2C50"/>
    <w:rsid w:val="00DE70AB"/>
    <w:rsid w:val="00DF2E82"/>
    <w:rsid w:val="00DF5DEF"/>
    <w:rsid w:val="00DF721D"/>
    <w:rsid w:val="00E0132D"/>
    <w:rsid w:val="00E04915"/>
    <w:rsid w:val="00E46723"/>
    <w:rsid w:val="00E64213"/>
    <w:rsid w:val="00E840FD"/>
    <w:rsid w:val="00E979BE"/>
    <w:rsid w:val="00EA7662"/>
    <w:rsid w:val="00EB2782"/>
    <w:rsid w:val="00F04EF0"/>
    <w:rsid w:val="00F277D3"/>
    <w:rsid w:val="00F603AC"/>
    <w:rsid w:val="00FC5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14268A"/>
  <w15:chartTrackingRefBased/>
  <w15:docId w15:val="{F768E03F-8CEC-42BF-A1D2-8DDE9EF07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1B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274</Words>
  <Characters>1565</Characters>
  <Application>Microsoft Office Word</Application>
  <DocSecurity>0</DocSecurity>
  <Lines>13</Lines>
  <Paragraphs>3</Paragraphs>
  <ScaleCrop>false</ScaleCrop>
  <Company/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, THEJO (PGR)</dc:creator>
  <cp:keywords/>
  <dc:description/>
  <cp:lastModifiedBy>Mary Corcoran</cp:lastModifiedBy>
  <cp:revision>5</cp:revision>
  <dcterms:created xsi:type="dcterms:W3CDTF">2021-10-28T07:59:00Z</dcterms:created>
  <dcterms:modified xsi:type="dcterms:W3CDTF">2023-08-14T20:32:00Z</dcterms:modified>
</cp:coreProperties>
</file>